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o, Java, Kotlin, Clojure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a new product offering; working with product team turning prototype into producton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rote an AWS Lambda service in Go for moving files from S3 to another component in the system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7-13T01:49:51Z</dcterms:created>
  <dcterms:modified xsi:type="dcterms:W3CDTF">2018-07-13T01:49:51Z</dcterms:modified>
</cp:coreProperties>
</file>